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2DE93" w14:textId="44905F75" w:rsidR="004D4DA5" w:rsidRPr="00CE244B" w:rsidRDefault="0080752B" w:rsidP="006A3069">
      <w:pPr>
        <w:spacing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8"/>
        </w:rPr>
        <w:t>EPIFANIA SINA MORELOCK</w:t>
      </w:r>
      <w:r w:rsidR="004D4DA5" w:rsidRPr="00CE244B">
        <w:rPr>
          <w:rFonts w:ascii="Times New Roman" w:hAnsi="Times New Roman" w:cs="Times New Roman"/>
          <w:b/>
          <w:sz w:val="20"/>
        </w:rPr>
        <w:br/>
      </w:r>
      <w:r>
        <w:rPr>
          <w:rFonts w:ascii="Times New Roman" w:hAnsi="Times New Roman" w:cs="Times New Roman"/>
          <w:sz w:val="21"/>
          <w:szCs w:val="21"/>
        </w:rPr>
        <w:t>487 Glenrose Ln, Cincinnati OH 45244</w:t>
      </w:r>
      <w:r w:rsidR="004B52A3"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4B52A3" w:rsidRPr="00CE244B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</w:rPr>
        <w:t>(808) 754 9346</w:t>
      </w:r>
      <w:r w:rsidR="004C50D6" w:rsidRPr="00CE244B">
        <w:rPr>
          <w:rFonts w:ascii="Times New Roman" w:hAnsi="Times New Roman" w:cs="Times New Roman"/>
          <w:sz w:val="21"/>
          <w:szCs w:val="21"/>
        </w:rPr>
        <w:t xml:space="preserve"> |</w:t>
      </w:r>
      <w:r w:rsidR="004B52A3" w:rsidRPr="00CE244B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moreloes</w:t>
      </w:r>
      <w:r w:rsidR="005511E2" w:rsidRPr="005511E2">
        <w:rPr>
          <w:rFonts w:ascii="Times New Roman" w:hAnsi="Times New Roman" w:cs="Times New Roman"/>
          <w:sz w:val="21"/>
          <w:szCs w:val="21"/>
        </w:rPr>
        <w:t>@ucmail.uc.edu</w:t>
      </w:r>
      <w:r w:rsidR="005511E2">
        <w:rPr>
          <w:rFonts w:ascii="Times New Roman" w:hAnsi="Times New Roman" w:cs="Times New Roman"/>
          <w:sz w:val="21"/>
          <w:szCs w:val="21"/>
        </w:rPr>
        <w:t xml:space="preserve"> | </w:t>
      </w:r>
      <w:r w:rsidRPr="0080752B">
        <w:rPr>
          <w:rFonts w:ascii="Times New Roman" w:hAnsi="Times New Roman" w:cs="Times New Roman"/>
          <w:sz w:val="21"/>
          <w:szCs w:val="21"/>
        </w:rPr>
        <w:t>https://www.linkedin.com/in/epifania-morelock</w:t>
      </w:r>
    </w:p>
    <w:p w14:paraId="65B194F4" w14:textId="4E6ACAB4" w:rsidR="004D4DA5" w:rsidRPr="00CE244B" w:rsidRDefault="004D4DA5" w:rsidP="006A3069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EDUCATION:</w:t>
      </w:r>
      <w:r w:rsidRPr="00CE244B">
        <w:rPr>
          <w:rFonts w:ascii="Times New Roman" w:hAnsi="Times New Roman" w:cs="Times New Roman"/>
          <w:sz w:val="21"/>
          <w:szCs w:val="21"/>
        </w:rPr>
        <w:br/>
      </w:r>
      <w:r w:rsidR="0080752B">
        <w:rPr>
          <w:rFonts w:ascii="Times New Roman" w:hAnsi="Times New Roman" w:cs="Times New Roman"/>
          <w:b/>
          <w:sz w:val="21"/>
          <w:szCs w:val="21"/>
        </w:rPr>
        <w:t>Bachelor of Science, Public Health</w:t>
      </w:r>
      <w:r w:rsidR="005342F1">
        <w:rPr>
          <w:rFonts w:ascii="Times New Roman" w:hAnsi="Times New Roman" w:cs="Times New Roman"/>
          <w:b/>
          <w:sz w:val="21"/>
          <w:szCs w:val="21"/>
        </w:rPr>
        <w:tab/>
      </w:r>
      <w:r w:rsidR="005342F1">
        <w:rPr>
          <w:rFonts w:ascii="Times New Roman" w:hAnsi="Times New Roman" w:cs="Times New Roman"/>
          <w:sz w:val="21"/>
          <w:szCs w:val="21"/>
        </w:rPr>
        <w:t xml:space="preserve">Expected </w:t>
      </w:r>
      <w:r w:rsidR="005342F1" w:rsidRPr="00CE244B">
        <w:rPr>
          <w:rFonts w:ascii="Times New Roman" w:hAnsi="Times New Roman" w:cs="Times New Roman"/>
          <w:sz w:val="21"/>
          <w:szCs w:val="21"/>
        </w:rPr>
        <w:t>Graduation</w:t>
      </w:r>
      <w:r w:rsidR="005342F1">
        <w:rPr>
          <w:rFonts w:ascii="Times New Roman" w:hAnsi="Times New Roman" w:cs="Times New Roman"/>
          <w:sz w:val="21"/>
          <w:szCs w:val="21"/>
        </w:rPr>
        <w:t>:</w:t>
      </w:r>
      <w:r w:rsidR="005342F1"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80752B">
        <w:rPr>
          <w:rFonts w:ascii="Times New Roman" w:hAnsi="Times New Roman" w:cs="Times New Roman"/>
          <w:sz w:val="21"/>
          <w:szCs w:val="21"/>
        </w:rPr>
        <w:t>May 2026</w:t>
      </w:r>
      <w:r w:rsidR="00CF6BE0" w:rsidRPr="00CE244B">
        <w:rPr>
          <w:rFonts w:ascii="Times New Roman" w:hAnsi="Times New Roman" w:cs="Times New Roman"/>
          <w:sz w:val="21"/>
          <w:szCs w:val="21"/>
        </w:rPr>
        <w:t xml:space="preserve">   </w:t>
      </w:r>
      <w:r w:rsidR="005342F1"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 xml:space="preserve">University </w:t>
      </w:r>
      <w:r w:rsidR="004B52A3" w:rsidRPr="00CE244B">
        <w:rPr>
          <w:rFonts w:ascii="Times New Roman" w:hAnsi="Times New Roman" w:cs="Times New Roman"/>
          <w:i/>
          <w:sz w:val="21"/>
          <w:szCs w:val="21"/>
        </w:rPr>
        <w:t xml:space="preserve">of Cincinnati, Cincinnati, OH </w:t>
      </w:r>
    </w:p>
    <w:p w14:paraId="30A8348C" w14:textId="0A9F436F" w:rsidR="002A6E15" w:rsidRPr="00CE244B" w:rsidRDefault="004D2865" w:rsidP="006A3069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GPA</w:t>
      </w:r>
      <w:r w:rsidR="002A6E15" w:rsidRPr="00CE244B">
        <w:rPr>
          <w:rFonts w:ascii="Times New Roman" w:hAnsi="Times New Roman" w:cs="Times New Roman"/>
          <w:sz w:val="21"/>
          <w:szCs w:val="21"/>
        </w:rPr>
        <w:t>: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80752B">
        <w:rPr>
          <w:rFonts w:ascii="Times New Roman" w:hAnsi="Times New Roman" w:cs="Times New Roman"/>
          <w:sz w:val="21"/>
          <w:szCs w:val="21"/>
        </w:rPr>
        <w:t>3.6</w:t>
      </w:r>
      <w:r w:rsidR="008766BB">
        <w:rPr>
          <w:rFonts w:ascii="Times New Roman" w:hAnsi="Times New Roman" w:cs="Times New Roman"/>
          <w:sz w:val="21"/>
          <w:szCs w:val="21"/>
        </w:rPr>
        <w:t>3</w:t>
      </w:r>
    </w:p>
    <w:p w14:paraId="4D458548" w14:textId="110C7F53" w:rsidR="00CA444F" w:rsidRDefault="004B52A3" w:rsidP="006A3069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Awards and Honors: </w:t>
      </w:r>
      <w:r w:rsidR="0080752B">
        <w:rPr>
          <w:rFonts w:ascii="Times New Roman" w:hAnsi="Times New Roman" w:cs="Times New Roman"/>
          <w:sz w:val="21"/>
          <w:szCs w:val="21"/>
        </w:rPr>
        <w:t xml:space="preserve">Dean’s List    </w:t>
      </w:r>
      <w:r w:rsidR="0080752B">
        <w:rPr>
          <w:rFonts w:ascii="Times New Roman" w:hAnsi="Times New Roman" w:cs="Times New Roman"/>
          <w:sz w:val="21"/>
          <w:szCs w:val="21"/>
        </w:rPr>
        <w:tab/>
      </w:r>
      <w:r w:rsidR="0080752B">
        <w:rPr>
          <w:rFonts w:ascii="Times New Roman" w:hAnsi="Times New Roman" w:cs="Times New Roman"/>
          <w:sz w:val="21"/>
          <w:szCs w:val="21"/>
        </w:rPr>
        <w:tab/>
      </w:r>
      <w:r w:rsidR="0080752B">
        <w:rPr>
          <w:rFonts w:ascii="Times New Roman" w:hAnsi="Times New Roman" w:cs="Times New Roman"/>
          <w:sz w:val="21"/>
          <w:szCs w:val="21"/>
        </w:rPr>
        <w:tab/>
      </w:r>
      <w:r w:rsidR="0080752B">
        <w:rPr>
          <w:rFonts w:ascii="Times New Roman" w:hAnsi="Times New Roman" w:cs="Times New Roman"/>
          <w:sz w:val="21"/>
          <w:szCs w:val="21"/>
        </w:rPr>
        <w:tab/>
      </w:r>
      <w:r w:rsidR="0080752B">
        <w:rPr>
          <w:rFonts w:ascii="Times New Roman" w:hAnsi="Times New Roman" w:cs="Times New Roman"/>
          <w:sz w:val="21"/>
          <w:szCs w:val="21"/>
        </w:rPr>
        <w:tab/>
      </w:r>
      <w:r w:rsidR="0080752B">
        <w:rPr>
          <w:rFonts w:ascii="Times New Roman" w:hAnsi="Times New Roman" w:cs="Times New Roman"/>
          <w:sz w:val="21"/>
          <w:szCs w:val="21"/>
        </w:rPr>
        <w:tab/>
      </w:r>
      <w:r w:rsidR="0080752B">
        <w:rPr>
          <w:rFonts w:ascii="Times New Roman" w:hAnsi="Times New Roman" w:cs="Times New Roman"/>
          <w:sz w:val="21"/>
          <w:szCs w:val="21"/>
        </w:rPr>
        <w:tab/>
      </w:r>
      <w:r w:rsidR="0080752B">
        <w:rPr>
          <w:rFonts w:ascii="Times New Roman" w:hAnsi="Times New Roman" w:cs="Times New Roman"/>
          <w:sz w:val="21"/>
          <w:szCs w:val="21"/>
        </w:rPr>
        <w:tab/>
        <w:t xml:space="preserve">      Fall 2024</w:t>
      </w:r>
    </w:p>
    <w:p w14:paraId="1DAE6193" w14:textId="77777777" w:rsidR="0050582A" w:rsidRDefault="0050582A" w:rsidP="0050582A">
      <w:pPr>
        <w:pStyle w:val="NoSpacing"/>
        <w:rPr>
          <w:rFonts w:ascii="Times New Roman" w:hAnsi="Times New Roman" w:cs="Times New Roman"/>
          <w:sz w:val="21"/>
          <w:szCs w:val="21"/>
        </w:rPr>
      </w:pPr>
    </w:p>
    <w:p w14:paraId="1AA1B733" w14:textId="77777777" w:rsidR="0050582A" w:rsidRPr="00C32416" w:rsidRDefault="0050582A" w:rsidP="0050582A">
      <w:pPr>
        <w:spacing w:after="0" w:line="240" w:lineRule="auto"/>
        <w:ind w:left="-180"/>
        <w:rPr>
          <w:rFonts w:ascii="Times New Roman" w:hAnsi="Times New Roman" w:cs="Times New Roman"/>
          <w:b/>
          <w:sz w:val="21"/>
          <w:szCs w:val="21"/>
        </w:rPr>
      </w:pPr>
      <w:r w:rsidRPr="00C32416">
        <w:rPr>
          <w:rFonts w:ascii="Times New Roman" w:hAnsi="Times New Roman" w:cs="Times New Roman"/>
          <w:b/>
          <w:sz w:val="21"/>
          <w:szCs w:val="21"/>
        </w:rPr>
        <w:t>HONORS</w:t>
      </w:r>
      <w:r>
        <w:rPr>
          <w:rFonts w:ascii="Times New Roman" w:hAnsi="Times New Roman" w:cs="Times New Roman"/>
          <w:b/>
          <w:sz w:val="21"/>
          <w:szCs w:val="21"/>
        </w:rPr>
        <w:t>:</w:t>
      </w:r>
    </w:p>
    <w:p w14:paraId="48FDDFE4" w14:textId="77777777" w:rsidR="0050582A" w:rsidRPr="00CE244B" w:rsidRDefault="0050582A" w:rsidP="0050582A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College of Medicine Dean’s List</w:t>
      </w:r>
      <w:r w:rsidRPr="00CE244B"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b/>
          <w:sz w:val="21"/>
          <w:szCs w:val="21"/>
        </w:rPr>
        <w:t xml:space="preserve">           </w:t>
      </w:r>
      <w:r>
        <w:rPr>
          <w:rFonts w:ascii="Times New Roman" w:hAnsi="Times New Roman" w:cs="Times New Roman"/>
          <w:sz w:val="21"/>
          <w:szCs w:val="21"/>
        </w:rPr>
        <w:t>Fall 2024</w:t>
      </w:r>
    </w:p>
    <w:p w14:paraId="4E8308CA" w14:textId="77777777" w:rsidR="0050582A" w:rsidRDefault="0050582A" w:rsidP="0050582A">
      <w:pPr>
        <w:pStyle w:val="NoSpacing"/>
        <w:ind w:left="27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>University of Cincinnati, Cincinnati, Ohio</w:t>
      </w:r>
    </w:p>
    <w:p w14:paraId="13F51ADB" w14:textId="77777777" w:rsidR="0050582A" w:rsidRDefault="0050582A" w:rsidP="0050582A">
      <w:pPr>
        <w:pStyle w:val="NoSpacing"/>
        <w:ind w:left="270"/>
        <w:rPr>
          <w:rFonts w:ascii="Times New Roman" w:hAnsi="Times New Roman" w:cs="Times New Roman"/>
          <w:i/>
          <w:sz w:val="21"/>
          <w:szCs w:val="21"/>
        </w:rPr>
      </w:pPr>
    </w:p>
    <w:p w14:paraId="3D14057F" w14:textId="77777777" w:rsidR="0050582A" w:rsidRDefault="0050582A" w:rsidP="0050582A">
      <w:pPr>
        <w:pStyle w:val="NoSpacing"/>
        <w:ind w:left="270"/>
        <w:rPr>
          <w:rFonts w:ascii="Times New Roman" w:hAnsi="Times New Roman" w:cs="Times New Roman"/>
          <w:iCs/>
          <w:sz w:val="21"/>
          <w:szCs w:val="21"/>
        </w:rPr>
      </w:pPr>
      <w:r>
        <w:rPr>
          <w:rFonts w:ascii="Times New Roman" w:hAnsi="Times New Roman" w:cs="Times New Roman"/>
          <w:b/>
          <w:bCs/>
          <w:iCs/>
          <w:sz w:val="21"/>
          <w:szCs w:val="21"/>
        </w:rPr>
        <w:t xml:space="preserve">Employee of the Month </w:t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>
        <w:rPr>
          <w:rFonts w:ascii="Times New Roman" w:hAnsi="Times New Roman" w:cs="Times New Roman"/>
          <w:b/>
          <w:bCs/>
          <w:iCs/>
          <w:sz w:val="21"/>
          <w:szCs w:val="21"/>
        </w:rPr>
        <w:tab/>
      </w:r>
      <w:r w:rsidRPr="0050582A">
        <w:rPr>
          <w:rFonts w:ascii="Times New Roman" w:hAnsi="Times New Roman" w:cs="Times New Roman"/>
          <w:iCs/>
          <w:sz w:val="21"/>
          <w:szCs w:val="21"/>
        </w:rPr>
        <w:t>August 2025</w:t>
      </w:r>
    </w:p>
    <w:p w14:paraId="4423ACFB" w14:textId="77777777" w:rsidR="0050582A" w:rsidRPr="0050582A" w:rsidRDefault="0050582A" w:rsidP="0050582A">
      <w:pPr>
        <w:pStyle w:val="NoSpacing"/>
        <w:ind w:left="27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>Sycamore Vista and Benton Center Group Homes (Epilepsy Alliance Ohio), Cincinnati, Ohio</w:t>
      </w:r>
    </w:p>
    <w:p w14:paraId="0D4D721B" w14:textId="77777777" w:rsidR="0050582A" w:rsidRPr="00CE244B" w:rsidRDefault="0050582A" w:rsidP="0050582A">
      <w:pPr>
        <w:pStyle w:val="NoSpacing"/>
        <w:rPr>
          <w:rFonts w:ascii="Times New Roman" w:hAnsi="Times New Roman" w:cs="Times New Roman"/>
          <w:sz w:val="21"/>
          <w:szCs w:val="21"/>
        </w:rPr>
      </w:pPr>
    </w:p>
    <w:p w14:paraId="7F16F990" w14:textId="77777777" w:rsidR="00CA444F" w:rsidRPr="00CE244B" w:rsidRDefault="00CA444F" w:rsidP="006A3069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2F71046C" w14:textId="77777777" w:rsidR="004D2865" w:rsidRPr="00CE244B" w:rsidRDefault="004D2865" w:rsidP="006A3069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EXPERIENCE:</w:t>
      </w:r>
    </w:p>
    <w:p w14:paraId="1DC3677F" w14:textId="4A9FDE9D" w:rsidR="004D2865" w:rsidRPr="00CE244B" w:rsidRDefault="0080752B" w:rsidP="006A306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Direct Support Professional</w:t>
      </w:r>
      <w:r w:rsidR="005342F1"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October 2022</w:t>
      </w:r>
      <w:r w:rsidR="005342F1" w:rsidRPr="00CE244B">
        <w:rPr>
          <w:rFonts w:ascii="Times New Roman" w:hAnsi="Times New Roman" w:cs="Times New Roman"/>
          <w:sz w:val="21"/>
          <w:szCs w:val="21"/>
        </w:rPr>
        <w:t xml:space="preserve"> – </w:t>
      </w:r>
      <w:r>
        <w:rPr>
          <w:rFonts w:ascii="Times New Roman" w:hAnsi="Times New Roman" w:cs="Times New Roman"/>
          <w:sz w:val="21"/>
          <w:szCs w:val="21"/>
        </w:rPr>
        <w:t>Present</w:t>
      </w:r>
      <w:r w:rsidR="005342F1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Epilepsy Alliance Ohio, Cincinnati, Ohio</w:t>
      </w:r>
    </w:p>
    <w:p w14:paraId="34C25C55" w14:textId="1220964E" w:rsidR="0080752B" w:rsidRPr="0080752B" w:rsidRDefault="0080752B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>Provid</w:t>
      </w:r>
      <w:r w:rsidR="0050582A">
        <w:rPr>
          <w:rFonts w:ascii="Times New Roman" w:hAnsi="Times New Roman" w:cs="Times New Roman"/>
          <w:sz w:val="21"/>
          <w:szCs w:val="21"/>
        </w:rPr>
        <w:t>ing</w:t>
      </w:r>
      <w:r w:rsidRPr="0080752B">
        <w:rPr>
          <w:rFonts w:ascii="Times New Roman" w:hAnsi="Times New Roman" w:cs="Times New Roman"/>
          <w:sz w:val="21"/>
          <w:szCs w:val="21"/>
        </w:rPr>
        <w:t xml:space="preserve"> direct care for clients who often have intellectual and/or developmental disabilities </w:t>
      </w:r>
    </w:p>
    <w:p w14:paraId="3D71FA86" w14:textId="5E8442AA" w:rsidR="0080752B" w:rsidRPr="0080752B" w:rsidRDefault="0080752B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>Ambulating clients by wheelchair, Hoyer lift, sit-to-stand lift, assist with gait belts, and walkers</w:t>
      </w:r>
    </w:p>
    <w:p w14:paraId="0AEC32E1" w14:textId="55AE0F12" w:rsidR="0080752B" w:rsidRPr="0080752B" w:rsidRDefault="0080752B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>Administer medication (</w:t>
      </w:r>
      <w:r w:rsidR="00CC5DD0">
        <w:rPr>
          <w:rFonts w:ascii="Times New Roman" w:hAnsi="Times New Roman" w:cs="Times New Roman"/>
          <w:sz w:val="21"/>
          <w:szCs w:val="21"/>
        </w:rPr>
        <w:t>if certified</w:t>
      </w:r>
      <w:r w:rsidRPr="0080752B">
        <w:rPr>
          <w:rFonts w:ascii="Times New Roman" w:hAnsi="Times New Roman" w:cs="Times New Roman"/>
          <w:sz w:val="21"/>
          <w:szCs w:val="21"/>
        </w:rPr>
        <w:t xml:space="preserve">) by following guidelines and instructions left by doctor and/or nurse in the medication administration record </w:t>
      </w:r>
    </w:p>
    <w:p w14:paraId="246FEB47" w14:textId="1DF77177" w:rsidR="0080752B" w:rsidRDefault="0080752B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Collect weekly vitals in accordance with protocols </w:t>
      </w:r>
    </w:p>
    <w:p w14:paraId="0046A847" w14:textId="5385E00D" w:rsidR="0080752B" w:rsidRDefault="0080752B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Assist with daily living skills such as laundry, meal prepping/cooking, bathing, and toileting </w:t>
      </w:r>
    </w:p>
    <w:p w14:paraId="2398E4C2" w14:textId="27015660" w:rsidR="0080752B" w:rsidRDefault="0080752B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Engage clients in completing </w:t>
      </w:r>
      <w:r w:rsidR="00CC5DD0">
        <w:rPr>
          <w:rFonts w:ascii="Times New Roman" w:hAnsi="Times New Roman" w:cs="Times New Roman"/>
          <w:sz w:val="21"/>
          <w:szCs w:val="21"/>
        </w:rPr>
        <w:t>Individual Home Plan (</w:t>
      </w:r>
      <w:r w:rsidRPr="0080752B">
        <w:rPr>
          <w:rFonts w:ascii="Times New Roman" w:hAnsi="Times New Roman" w:cs="Times New Roman"/>
          <w:sz w:val="21"/>
          <w:szCs w:val="21"/>
        </w:rPr>
        <w:t>IHP</w:t>
      </w:r>
      <w:r w:rsidR="00CC5DD0">
        <w:rPr>
          <w:rFonts w:ascii="Times New Roman" w:hAnsi="Times New Roman" w:cs="Times New Roman"/>
          <w:sz w:val="21"/>
          <w:szCs w:val="21"/>
        </w:rPr>
        <w:t>)</w:t>
      </w:r>
      <w:r w:rsidRPr="0080752B">
        <w:rPr>
          <w:rFonts w:ascii="Times New Roman" w:hAnsi="Times New Roman" w:cs="Times New Roman"/>
          <w:sz w:val="21"/>
          <w:szCs w:val="21"/>
        </w:rPr>
        <w:t xml:space="preserve"> goals such as completing laundry </w:t>
      </w:r>
      <w:proofErr w:type="gramStart"/>
      <w:r w:rsidRPr="0080752B">
        <w:rPr>
          <w:rFonts w:ascii="Times New Roman" w:hAnsi="Times New Roman" w:cs="Times New Roman"/>
          <w:sz w:val="21"/>
          <w:szCs w:val="21"/>
        </w:rPr>
        <w:t>chore</w:t>
      </w:r>
      <w:proofErr w:type="gramEnd"/>
      <w:r w:rsidRPr="0080752B">
        <w:rPr>
          <w:rFonts w:ascii="Times New Roman" w:hAnsi="Times New Roman" w:cs="Times New Roman"/>
          <w:sz w:val="21"/>
          <w:szCs w:val="21"/>
        </w:rPr>
        <w:t xml:space="preserve"> to develop life skills </w:t>
      </w:r>
    </w:p>
    <w:p w14:paraId="1F36D212" w14:textId="05E5A439" w:rsidR="0080752B" w:rsidRDefault="0080752B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Transporting and accompanying clients to doctor appointments, outings, and other events </w:t>
      </w:r>
    </w:p>
    <w:p w14:paraId="622917C3" w14:textId="21A31844" w:rsidR="0080752B" w:rsidRDefault="0080752B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Companionship – spending quality time with clients </w:t>
      </w:r>
    </w:p>
    <w:p w14:paraId="1EC6FD8D" w14:textId="7611957E" w:rsidR="00C22BCF" w:rsidRDefault="00C22BCF" w:rsidP="00CC5DD0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rained newly hired staff with the hands-on aspect of our job</w:t>
      </w:r>
    </w:p>
    <w:p w14:paraId="4A78F0F3" w14:textId="05A152AB" w:rsidR="0080752B" w:rsidRDefault="00CC5DD0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llaborated</w:t>
      </w:r>
      <w:r w:rsidR="0080752B" w:rsidRPr="0080752B">
        <w:rPr>
          <w:rFonts w:ascii="Times New Roman" w:hAnsi="Times New Roman" w:cs="Times New Roman"/>
          <w:sz w:val="21"/>
          <w:szCs w:val="21"/>
        </w:rPr>
        <w:t xml:space="preserve"> with team members to ensure clients’ needs were met and maintained a clean and safe environment</w:t>
      </w:r>
    </w:p>
    <w:p w14:paraId="1F9DA447" w14:textId="085DD023" w:rsidR="0080752B" w:rsidRDefault="0080752B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Assisted with hands-on training of new team members to ease transition into work environment for both clients and staff </w:t>
      </w:r>
    </w:p>
    <w:p w14:paraId="7CF069BB" w14:textId="215B2558" w:rsidR="0080752B" w:rsidRDefault="0080752B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Secured accurate narcotic count for each shift and report any discrepancies </w:t>
      </w:r>
    </w:p>
    <w:p w14:paraId="7D8C2ACD" w14:textId="34D6FE86" w:rsidR="0080752B" w:rsidRDefault="00FA7E10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llaborated with interdisciplinary team management, including the Qualified Intellectual Disabilities Professional (QIDP), Registered Nurse (RN), and House Manager</w:t>
      </w:r>
    </w:p>
    <w:p w14:paraId="0ECD85E0" w14:textId="4B623764" w:rsidR="00FA7E10" w:rsidRDefault="00FA7E10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eported and documented behavioral, medical, and staffing concerns to support safe and effective client care</w:t>
      </w:r>
    </w:p>
    <w:p w14:paraId="6D957317" w14:textId="24D32951" w:rsidR="0080752B" w:rsidRDefault="0080752B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>Accurately completed documentation of daily goals, progresses and chart any abnormal behavior in clients’ individual home plan or IHP</w:t>
      </w:r>
    </w:p>
    <w:p w14:paraId="48109A7B" w14:textId="285F5D92" w:rsidR="0080752B" w:rsidRDefault="0080752B" w:rsidP="0080752B">
      <w:pPr>
        <w:pStyle w:val="NoSpacing"/>
        <w:numPr>
          <w:ilvl w:val="0"/>
          <w:numId w:val="16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 w:rsidRPr="0080752B">
        <w:rPr>
          <w:rFonts w:ascii="Times New Roman" w:hAnsi="Times New Roman" w:cs="Times New Roman"/>
          <w:sz w:val="21"/>
          <w:szCs w:val="21"/>
        </w:rPr>
        <w:t xml:space="preserve">Initiated monthly fire drills specific to each shift, tornado drills, and other safety drills efficiently </w:t>
      </w:r>
    </w:p>
    <w:p w14:paraId="25FE9C8F" w14:textId="77777777" w:rsidR="00777869" w:rsidRDefault="00777869" w:rsidP="00777869">
      <w:pPr>
        <w:pStyle w:val="NoSpacing"/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</w:p>
    <w:p w14:paraId="3D1856C2" w14:textId="2D00FFB5" w:rsidR="00777869" w:rsidRPr="00C22BCF" w:rsidRDefault="00777869" w:rsidP="00777869">
      <w:pPr>
        <w:pStyle w:val="NoSpacing"/>
        <w:tabs>
          <w:tab w:val="right" w:pos="10440"/>
        </w:tabs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     </w:t>
      </w:r>
      <w:r w:rsidRPr="00C22BCF">
        <w:rPr>
          <w:rFonts w:ascii="Times New Roman" w:hAnsi="Times New Roman" w:cs="Times New Roman"/>
          <w:b/>
          <w:bCs/>
          <w:sz w:val="21"/>
          <w:szCs w:val="21"/>
        </w:rPr>
        <w:t>Health Education &amp; Promotion Intern</w:t>
      </w:r>
      <w:r w:rsidR="00C22BCF">
        <w:rPr>
          <w:rFonts w:ascii="Times New Roman" w:hAnsi="Times New Roman" w:cs="Times New Roman"/>
          <w:b/>
          <w:bCs/>
          <w:sz w:val="21"/>
          <w:szCs w:val="21"/>
        </w:rPr>
        <w:tab/>
      </w:r>
      <w:r w:rsidR="00C22BCF" w:rsidRPr="00C22BCF">
        <w:rPr>
          <w:rFonts w:ascii="Times New Roman" w:hAnsi="Times New Roman" w:cs="Times New Roman"/>
          <w:sz w:val="21"/>
          <w:szCs w:val="21"/>
        </w:rPr>
        <w:t>February 2026 – March 2026</w:t>
      </w:r>
    </w:p>
    <w:p w14:paraId="2BCE6B37" w14:textId="48B87CE9" w:rsidR="00777869" w:rsidRPr="00C22BCF" w:rsidRDefault="00777869" w:rsidP="00777869">
      <w:pPr>
        <w:pStyle w:val="NoSpacing"/>
        <w:tabs>
          <w:tab w:val="right" w:pos="10440"/>
        </w:tabs>
        <w:rPr>
          <w:rFonts w:ascii="Times New Roman" w:hAnsi="Times New Roman" w:cs="Times New Roman"/>
          <w:i/>
          <w:iCs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     </w:t>
      </w:r>
      <w:r w:rsidRPr="00C22BCF">
        <w:rPr>
          <w:rFonts w:ascii="Times New Roman" w:hAnsi="Times New Roman" w:cs="Times New Roman"/>
          <w:i/>
          <w:iCs/>
          <w:sz w:val="21"/>
          <w:szCs w:val="21"/>
        </w:rPr>
        <w:t>Epilepsy Alliance Ohio</w:t>
      </w:r>
      <w:r w:rsidR="00C22BCF">
        <w:rPr>
          <w:rFonts w:ascii="Times New Roman" w:hAnsi="Times New Roman" w:cs="Times New Roman"/>
          <w:i/>
          <w:iCs/>
          <w:sz w:val="21"/>
          <w:szCs w:val="21"/>
        </w:rPr>
        <w:t>, Cincinnati, Ohio</w:t>
      </w:r>
    </w:p>
    <w:p w14:paraId="53C349CF" w14:textId="65AB87AB" w:rsidR="00777869" w:rsidRDefault="000B2BA8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ssisted with data analysis</w:t>
      </w:r>
    </w:p>
    <w:p w14:paraId="364DA1A0" w14:textId="17406482" w:rsidR="00777869" w:rsidRDefault="008766BB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nducted research for program planning</w:t>
      </w:r>
      <w:r w:rsidR="00C22BCF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A667E8B" w14:textId="0BB36550" w:rsidR="00777869" w:rsidRDefault="008766BB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earned vital information about company’s Resident Sexuality Assessment</w:t>
      </w:r>
    </w:p>
    <w:p w14:paraId="5531A132" w14:textId="39180F65" w:rsidR="00C22BCF" w:rsidRDefault="00C22BCF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ained deeper understanding of Major Unusual Incidents (MUI) and Unusual Incidents (UI)</w:t>
      </w:r>
    </w:p>
    <w:p w14:paraId="4075C6DF" w14:textId="268E2194" w:rsidR="00777869" w:rsidRDefault="008766BB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ecame familiar with the Department of Developmental Disabilities (DODD) database, specifically for Community Employment, Developmental Disability Profile (DDP) and the Outcome Tracking System (OTS)</w:t>
      </w:r>
    </w:p>
    <w:p w14:paraId="488495F8" w14:textId="7A797520" w:rsidR="00777869" w:rsidRDefault="008766BB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llaborated with other professionals within the organization during Individual Support Plan</w:t>
      </w:r>
      <w:r w:rsidR="00C22BCF">
        <w:rPr>
          <w:rFonts w:ascii="Times New Roman" w:hAnsi="Times New Roman" w:cs="Times New Roman"/>
          <w:sz w:val="21"/>
          <w:szCs w:val="21"/>
        </w:rPr>
        <w:t xml:space="preserve"> (ISP)</w:t>
      </w:r>
      <w:r>
        <w:rPr>
          <w:rFonts w:ascii="Times New Roman" w:hAnsi="Times New Roman" w:cs="Times New Roman"/>
          <w:sz w:val="21"/>
          <w:szCs w:val="21"/>
        </w:rPr>
        <w:t xml:space="preserve"> meetings</w:t>
      </w:r>
    </w:p>
    <w:p w14:paraId="78AF3016" w14:textId="7516778A" w:rsidR="008766BB" w:rsidRDefault="008766BB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Identified a priority health topic among the population Epilepsy Alliance Ohio serves and house</w:t>
      </w:r>
    </w:p>
    <w:p w14:paraId="3F640B22" w14:textId="3F3EDB01" w:rsidR="008766BB" w:rsidRDefault="008766BB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veloped a health program plan</w:t>
      </w:r>
    </w:p>
    <w:p w14:paraId="540FB5F4" w14:textId="5915591B" w:rsidR="008766BB" w:rsidRDefault="008766BB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</w:t>
      </w:r>
      <w:r w:rsidR="00C22BCF">
        <w:rPr>
          <w:rFonts w:ascii="Times New Roman" w:hAnsi="Times New Roman" w:cs="Times New Roman"/>
          <w:sz w:val="21"/>
          <w:szCs w:val="21"/>
        </w:rPr>
        <w:t>reated and led</w:t>
      </w:r>
      <w:r>
        <w:rPr>
          <w:rFonts w:ascii="Times New Roman" w:hAnsi="Times New Roman" w:cs="Times New Roman"/>
          <w:sz w:val="21"/>
          <w:szCs w:val="21"/>
        </w:rPr>
        <w:t xml:space="preserve"> health activities appropriate to </w:t>
      </w:r>
      <w:r w:rsidR="00C22BCF">
        <w:rPr>
          <w:rFonts w:ascii="Times New Roman" w:hAnsi="Times New Roman" w:cs="Times New Roman"/>
          <w:sz w:val="21"/>
          <w:szCs w:val="21"/>
        </w:rPr>
        <w:t>people with disabilities</w:t>
      </w:r>
    </w:p>
    <w:p w14:paraId="64A1EC08" w14:textId="4C9BFCDC" w:rsidR="00C22BCF" w:rsidRPr="00777869" w:rsidRDefault="00C22BCF" w:rsidP="00777869">
      <w:pPr>
        <w:pStyle w:val="NoSpacing"/>
        <w:numPr>
          <w:ilvl w:val="0"/>
          <w:numId w:val="22"/>
        </w:numPr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romoted healthy eating choices for people with disabilities</w:t>
      </w:r>
    </w:p>
    <w:p w14:paraId="0AD73294" w14:textId="77777777" w:rsidR="00777869" w:rsidRDefault="00777869" w:rsidP="00777869">
      <w:pPr>
        <w:pStyle w:val="NoSpacing"/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</w:p>
    <w:p w14:paraId="58BC55F5" w14:textId="77777777" w:rsidR="0080752B" w:rsidRPr="00CE244B" w:rsidRDefault="0080752B" w:rsidP="00777869">
      <w:pPr>
        <w:pStyle w:val="NoSpacing"/>
        <w:tabs>
          <w:tab w:val="right" w:pos="10440"/>
        </w:tabs>
        <w:rPr>
          <w:rFonts w:ascii="Times New Roman" w:hAnsi="Times New Roman" w:cs="Times New Roman"/>
          <w:sz w:val="21"/>
          <w:szCs w:val="21"/>
        </w:rPr>
      </w:pPr>
    </w:p>
    <w:p w14:paraId="09A99413" w14:textId="77777777" w:rsidR="004D2865" w:rsidRPr="00CE244B" w:rsidRDefault="00C32416" w:rsidP="006A3069">
      <w:pPr>
        <w:pStyle w:val="NoSpacing"/>
        <w:ind w:hanging="18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EXTRACURRICULAR ACTIVITIES:</w:t>
      </w:r>
    </w:p>
    <w:p w14:paraId="49A24ECE" w14:textId="3A19EF87" w:rsidR="00824136" w:rsidRPr="00CE244B" w:rsidRDefault="0080752B" w:rsidP="006A306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Thomaston Woods Resident</w:t>
      </w:r>
      <w:r w:rsidR="004C50D6">
        <w:rPr>
          <w:rFonts w:ascii="Times New Roman" w:hAnsi="Times New Roman" w:cs="Times New Roman"/>
          <w:b/>
          <w:sz w:val="21"/>
          <w:szCs w:val="21"/>
        </w:rPr>
        <w:t xml:space="preserve">  </w:t>
      </w:r>
      <w:r w:rsidR="0050582A">
        <w:rPr>
          <w:rFonts w:ascii="Times New Roman" w:hAnsi="Times New Roman" w:cs="Times New Roman"/>
          <w:b/>
          <w:sz w:val="21"/>
          <w:szCs w:val="21"/>
        </w:rPr>
        <w:tab/>
      </w:r>
      <w:r w:rsidR="0050582A">
        <w:rPr>
          <w:rFonts w:ascii="Times New Roman" w:hAnsi="Times New Roman" w:cs="Times New Roman"/>
          <w:sz w:val="21"/>
          <w:szCs w:val="21"/>
        </w:rPr>
        <w:t>May 2020—May 2022</w:t>
      </w:r>
    </w:p>
    <w:p w14:paraId="72B60DA0" w14:textId="3EFF983B" w:rsidR="00824136" w:rsidRPr="00CE244B" w:rsidRDefault="0050582A" w:rsidP="006A3069">
      <w:pPr>
        <w:pStyle w:val="NoSpacing"/>
        <w:ind w:left="27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>Thomaston Woods Annual Community Beautification, Cincinnati, Ohio</w:t>
      </w:r>
    </w:p>
    <w:p w14:paraId="3C88AFEF" w14:textId="7E9B3CAF" w:rsidR="00CC5DD0" w:rsidRDefault="00CC5DD0" w:rsidP="00CC5DD0">
      <w:pPr>
        <w:numPr>
          <w:ilvl w:val="0"/>
          <w:numId w:val="5"/>
        </w:numPr>
        <w:spacing w:after="0"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mmunity engagement</w:t>
      </w:r>
      <w:r w:rsidR="00FA7E10">
        <w:rPr>
          <w:rFonts w:ascii="Times New Roman" w:hAnsi="Times New Roman" w:cs="Times New Roman"/>
          <w:sz w:val="21"/>
          <w:szCs w:val="21"/>
        </w:rPr>
        <w:t xml:space="preserve"> and collaboration in teams </w:t>
      </w:r>
    </w:p>
    <w:p w14:paraId="5D21F668" w14:textId="6B1A5A5E" w:rsidR="00CC5DD0" w:rsidRPr="00CC5DD0" w:rsidRDefault="00FA7E10" w:rsidP="00CC5DD0">
      <w:pPr>
        <w:numPr>
          <w:ilvl w:val="0"/>
          <w:numId w:val="5"/>
        </w:numPr>
        <w:spacing w:after="0"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ntributed to the Thomaston Woods community cleanup by removing litter and improving neighborhood appearance</w:t>
      </w:r>
    </w:p>
    <w:p w14:paraId="3566838F" w14:textId="0E4E0AA7" w:rsidR="0050582A" w:rsidRDefault="00FA7E10" w:rsidP="00C32416">
      <w:pPr>
        <w:numPr>
          <w:ilvl w:val="0"/>
          <w:numId w:val="5"/>
        </w:numPr>
        <w:spacing w:after="0"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llected and properly disposed of trash, furniture, and debris to maintain a clean and safe environment</w:t>
      </w:r>
    </w:p>
    <w:p w14:paraId="79F9F322" w14:textId="2474119E" w:rsidR="0050582A" w:rsidRPr="0050582A" w:rsidRDefault="0050582A" w:rsidP="00FA7E10">
      <w:pPr>
        <w:spacing w:after="0" w:line="240" w:lineRule="auto"/>
        <w:rPr>
          <w:rFonts w:ascii="Times New Roman" w:hAnsi="Times New Roman" w:cs="Times New Roman"/>
          <w:i/>
          <w:sz w:val="21"/>
          <w:szCs w:val="21"/>
        </w:rPr>
      </w:pPr>
    </w:p>
    <w:p w14:paraId="7BE4087D" w14:textId="7EF8660C" w:rsidR="009119E9" w:rsidRPr="00CE244B" w:rsidRDefault="009119E9" w:rsidP="006A3069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7626A8B4" w14:textId="5F223BB7" w:rsidR="004B0CD3" w:rsidRPr="00CE244B" w:rsidRDefault="00C32416" w:rsidP="006A3069">
      <w:pPr>
        <w:pStyle w:val="NoSpacing"/>
        <w:ind w:hanging="18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SKILLS: </w:t>
      </w:r>
    </w:p>
    <w:p w14:paraId="705153AA" w14:textId="77777777" w:rsidR="00FA7E10" w:rsidRDefault="00824136" w:rsidP="006A3069">
      <w:pPr>
        <w:pStyle w:val="NoSpacing"/>
        <w:ind w:firstLine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Language: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2B7228C" w14:textId="455893AE" w:rsidR="00FA7E10" w:rsidRDefault="00FA7E10" w:rsidP="00FA7E10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amoan (native, fluent)</w:t>
      </w:r>
    </w:p>
    <w:p w14:paraId="43706886" w14:textId="5A906BA9" w:rsidR="00FA7E10" w:rsidRDefault="00FA7E10" w:rsidP="00FA7E10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nglish (fluent)</w:t>
      </w:r>
    </w:p>
    <w:p w14:paraId="59B6AD37" w14:textId="34C32F54" w:rsidR="002A6E15" w:rsidRPr="00CE244B" w:rsidRDefault="002A6E15" w:rsidP="00FA7E10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sectPr w:rsidR="002A6E15" w:rsidRPr="00CE244B" w:rsidSect="005342F1">
      <w:pgSz w:w="12240" w:h="15840"/>
      <w:pgMar w:top="720" w:right="720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2A96C" w14:textId="77777777" w:rsidR="00281308" w:rsidRDefault="00281308" w:rsidP="006F3E52">
      <w:pPr>
        <w:spacing w:after="0" w:line="240" w:lineRule="auto"/>
      </w:pPr>
      <w:r>
        <w:separator/>
      </w:r>
    </w:p>
  </w:endnote>
  <w:endnote w:type="continuationSeparator" w:id="0">
    <w:p w14:paraId="3DEC107B" w14:textId="77777777" w:rsidR="00281308" w:rsidRDefault="00281308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E4D3E" w14:textId="77777777" w:rsidR="00281308" w:rsidRDefault="00281308" w:rsidP="006F3E52">
      <w:pPr>
        <w:spacing w:after="0" w:line="240" w:lineRule="auto"/>
      </w:pPr>
      <w:r>
        <w:separator/>
      </w:r>
    </w:p>
  </w:footnote>
  <w:footnote w:type="continuationSeparator" w:id="0">
    <w:p w14:paraId="4C463CF3" w14:textId="77777777" w:rsidR="00281308" w:rsidRDefault="00281308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A0E68"/>
    <w:multiLevelType w:val="hybridMultilevel"/>
    <w:tmpl w:val="A63607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021CB"/>
    <w:multiLevelType w:val="hybridMultilevel"/>
    <w:tmpl w:val="52842B8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F851E80"/>
    <w:multiLevelType w:val="hybridMultilevel"/>
    <w:tmpl w:val="A31C01C8"/>
    <w:lvl w:ilvl="0" w:tplc="0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8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A35E1"/>
    <w:multiLevelType w:val="hybridMultilevel"/>
    <w:tmpl w:val="5A04DD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07CAF"/>
    <w:multiLevelType w:val="hybridMultilevel"/>
    <w:tmpl w:val="8522F328"/>
    <w:lvl w:ilvl="0" w:tplc="FFFFFFFF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3C3059"/>
    <w:multiLevelType w:val="hybridMultilevel"/>
    <w:tmpl w:val="F6C0A74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7D2D008F"/>
    <w:multiLevelType w:val="hybridMultilevel"/>
    <w:tmpl w:val="2AA42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1349681">
    <w:abstractNumId w:val="2"/>
  </w:num>
  <w:num w:numId="2" w16cid:durableId="911307588">
    <w:abstractNumId w:val="9"/>
  </w:num>
  <w:num w:numId="3" w16cid:durableId="1498225248">
    <w:abstractNumId w:val="19"/>
  </w:num>
  <w:num w:numId="4" w16cid:durableId="1384060211">
    <w:abstractNumId w:val="5"/>
  </w:num>
  <w:num w:numId="5" w16cid:durableId="519011564">
    <w:abstractNumId w:val="0"/>
  </w:num>
  <w:num w:numId="6" w16cid:durableId="1948073456">
    <w:abstractNumId w:val="17"/>
  </w:num>
  <w:num w:numId="7" w16cid:durableId="925768362">
    <w:abstractNumId w:val="8"/>
  </w:num>
  <w:num w:numId="8" w16cid:durableId="1171876038">
    <w:abstractNumId w:val="18"/>
  </w:num>
  <w:num w:numId="9" w16cid:durableId="1619069414">
    <w:abstractNumId w:val="4"/>
  </w:num>
  <w:num w:numId="10" w16cid:durableId="1483084404">
    <w:abstractNumId w:val="16"/>
  </w:num>
  <w:num w:numId="11" w16cid:durableId="1355500895">
    <w:abstractNumId w:val="20"/>
  </w:num>
  <w:num w:numId="12" w16cid:durableId="412898239">
    <w:abstractNumId w:val="14"/>
  </w:num>
  <w:num w:numId="13" w16cid:durableId="346443100">
    <w:abstractNumId w:val="12"/>
  </w:num>
  <w:num w:numId="14" w16cid:durableId="863129300">
    <w:abstractNumId w:val="6"/>
  </w:num>
  <w:num w:numId="15" w16cid:durableId="1105804162">
    <w:abstractNumId w:val="11"/>
  </w:num>
  <w:num w:numId="16" w16cid:durableId="1512406164">
    <w:abstractNumId w:val="3"/>
  </w:num>
  <w:num w:numId="17" w16cid:durableId="405878121">
    <w:abstractNumId w:val="13"/>
  </w:num>
  <w:num w:numId="18" w16cid:durableId="1488980637">
    <w:abstractNumId w:val="15"/>
  </w:num>
  <w:num w:numId="19" w16cid:durableId="170216664">
    <w:abstractNumId w:val="10"/>
  </w:num>
  <w:num w:numId="20" w16cid:durableId="1175993604">
    <w:abstractNumId w:val="21"/>
  </w:num>
  <w:num w:numId="21" w16cid:durableId="997805130">
    <w:abstractNumId w:val="1"/>
  </w:num>
  <w:num w:numId="22" w16cid:durableId="19666208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116E9"/>
    <w:rsid w:val="000B2BA8"/>
    <w:rsid w:val="000C0084"/>
    <w:rsid w:val="000E6FD0"/>
    <w:rsid w:val="001141D1"/>
    <w:rsid w:val="00147424"/>
    <w:rsid w:val="001D03BC"/>
    <w:rsid w:val="002027B5"/>
    <w:rsid w:val="0023562A"/>
    <w:rsid w:val="00243AAB"/>
    <w:rsid w:val="00281308"/>
    <w:rsid w:val="002A6E15"/>
    <w:rsid w:val="003D516E"/>
    <w:rsid w:val="003E0549"/>
    <w:rsid w:val="00496312"/>
    <w:rsid w:val="004B0CD3"/>
    <w:rsid w:val="004B52A3"/>
    <w:rsid w:val="004C50D6"/>
    <w:rsid w:val="004C76E3"/>
    <w:rsid w:val="004D2865"/>
    <w:rsid w:val="004D4DA5"/>
    <w:rsid w:val="004D784F"/>
    <w:rsid w:val="004E02BE"/>
    <w:rsid w:val="0050582A"/>
    <w:rsid w:val="00517C6A"/>
    <w:rsid w:val="00526911"/>
    <w:rsid w:val="005342F1"/>
    <w:rsid w:val="005511E2"/>
    <w:rsid w:val="00565F83"/>
    <w:rsid w:val="005E1087"/>
    <w:rsid w:val="005F015B"/>
    <w:rsid w:val="0069769D"/>
    <w:rsid w:val="006A3069"/>
    <w:rsid w:val="006F3E52"/>
    <w:rsid w:val="00777869"/>
    <w:rsid w:val="007C2E98"/>
    <w:rsid w:val="0080752B"/>
    <w:rsid w:val="00824136"/>
    <w:rsid w:val="008766BB"/>
    <w:rsid w:val="008B525A"/>
    <w:rsid w:val="008C1F98"/>
    <w:rsid w:val="008C7433"/>
    <w:rsid w:val="009118D9"/>
    <w:rsid w:val="009119E9"/>
    <w:rsid w:val="009136A5"/>
    <w:rsid w:val="00942602"/>
    <w:rsid w:val="009928F7"/>
    <w:rsid w:val="00A758D3"/>
    <w:rsid w:val="00AB4B01"/>
    <w:rsid w:val="00AE3EA2"/>
    <w:rsid w:val="00BE1F94"/>
    <w:rsid w:val="00C22BCF"/>
    <w:rsid w:val="00C32416"/>
    <w:rsid w:val="00C6443F"/>
    <w:rsid w:val="00CA444F"/>
    <w:rsid w:val="00CC5DD0"/>
    <w:rsid w:val="00CE244B"/>
    <w:rsid w:val="00CE49B4"/>
    <w:rsid w:val="00CF6BE0"/>
    <w:rsid w:val="00E605B1"/>
    <w:rsid w:val="00EB4113"/>
    <w:rsid w:val="00F12656"/>
    <w:rsid w:val="00F54609"/>
    <w:rsid w:val="00F70DDD"/>
    <w:rsid w:val="00F85FFE"/>
    <w:rsid w:val="00FA7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CB122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2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Epifania Morelock</cp:lastModifiedBy>
  <cp:revision>5</cp:revision>
  <cp:lastPrinted>2017-02-16T13:42:00Z</cp:lastPrinted>
  <dcterms:created xsi:type="dcterms:W3CDTF">2025-11-04T01:58:00Z</dcterms:created>
  <dcterms:modified xsi:type="dcterms:W3CDTF">2026-04-23T16:33:00Z</dcterms:modified>
</cp:coreProperties>
</file>